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F25CD" w14:textId="0533EDC5" w:rsidR="00666DA9" w:rsidRDefault="007C0EC9">
      <w:pPr>
        <w:rPr>
          <w:b/>
          <w:sz w:val="24"/>
        </w:rPr>
      </w:pPr>
      <w:r>
        <w:rPr>
          <w:b/>
          <w:sz w:val="24"/>
        </w:rPr>
        <w:t xml:space="preserve">Lab Assignment – </w:t>
      </w:r>
      <w:r w:rsidR="002053FC">
        <w:rPr>
          <w:b/>
          <w:sz w:val="24"/>
        </w:rPr>
        <w:t>11</w:t>
      </w:r>
      <w:r w:rsidR="00062234">
        <w:rPr>
          <w:b/>
          <w:sz w:val="24"/>
        </w:rPr>
        <w:t xml:space="preserve"> </w:t>
      </w:r>
      <w:r w:rsidR="00F26C2A" w:rsidRPr="00F159E6">
        <w:rPr>
          <w:b/>
          <w:sz w:val="24"/>
        </w:rPr>
        <w:br/>
      </w:r>
      <w:r w:rsidR="00280E3E">
        <w:rPr>
          <w:b/>
          <w:sz w:val="24"/>
        </w:rPr>
        <w:t xml:space="preserve">Due Date: </w:t>
      </w:r>
      <w:r w:rsidR="002053FC">
        <w:rPr>
          <w:b/>
          <w:sz w:val="24"/>
        </w:rPr>
        <w:t>10</w:t>
      </w:r>
      <w:r w:rsidR="00280E3E">
        <w:rPr>
          <w:b/>
          <w:sz w:val="24"/>
        </w:rPr>
        <w:t>/</w:t>
      </w:r>
      <w:r w:rsidR="002053FC">
        <w:rPr>
          <w:b/>
          <w:sz w:val="24"/>
        </w:rPr>
        <w:t>31</w:t>
      </w:r>
      <w:r w:rsidR="00294837">
        <w:rPr>
          <w:b/>
          <w:sz w:val="24"/>
        </w:rPr>
        <w:t xml:space="preserve"> (</w:t>
      </w:r>
      <w:r w:rsidR="00600D42">
        <w:rPr>
          <w:b/>
          <w:sz w:val="24"/>
        </w:rPr>
        <w:t>Wednesday</w:t>
      </w:r>
      <w:r w:rsidR="00294837">
        <w:rPr>
          <w:b/>
          <w:sz w:val="24"/>
        </w:rPr>
        <w:t>),</w:t>
      </w:r>
      <w:r w:rsidR="00F26C2A" w:rsidRPr="00F159E6">
        <w:rPr>
          <w:b/>
          <w:sz w:val="24"/>
        </w:rPr>
        <w:t xml:space="preserve"> 11.59 pm</w:t>
      </w:r>
      <w:r w:rsidR="00B7192D">
        <w:rPr>
          <w:b/>
          <w:sz w:val="24"/>
        </w:rPr>
        <w:br/>
        <w:t>Total Points: 100</w:t>
      </w:r>
    </w:p>
    <w:p w14:paraId="77C9F61F" w14:textId="0DAAF532" w:rsidR="00690D5D" w:rsidRDefault="005A3374" w:rsidP="005A3374">
      <w:pPr>
        <w:rPr>
          <w:b/>
        </w:rPr>
      </w:pPr>
      <w:r>
        <w:rPr>
          <w:b/>
        </w:rPr>
        <w:t>Objective</w:t>
      </w:r>
      <w:r w:rsidR="00EF3441">
        <w:rPr>
          <w:b/>
        </w:rPr>
        <w:t>s</w:t>
      </w:r>
      <w:r>
        <w:rPr>
          <w:b/>
        </w:rPr>
        <w:t>:</w:t>
      </w:r>
    </w:p>
    <w:p w14:paraId="3836F5D7" w14:textId="77777777" w:rsidR="000C1B38" w:rsidRDefault="005A3374" w:rsidP="005A3374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>Learn to define a user-defined class</w:t>
      </w:r>
    </w:p>
    <w:p w14:paraId="2CA59873" w14:textId="1CB42641" w:rsidR="000C1B38" w:rsidRDefault="000C1B38" w:rsidP="005A3374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>Learn to validate the values before assigning them to instance variables.</w:t>
      </w:r>
    </w:p>
    <w:p w14:paraId="402A6A14" w14:textId="77777777" w:rsidR="005A3374" w:rsidRPr="005A3374" w:rsidRDefault="005A3374" w:rsidP="005A3374">
      <w:pPr>
        <w:pStyle w:val="ListParagraph"/>
        <w:rPr>
          <w:b/>
        </w:rPr>
      </w:pPr>
    </w:p>
    <w:p w14:paraId="36346838" w14:textId="77777777" w:rsidR="00B132D2" w:rsidRDefault="00DB2A5E" w:rsidP="001C0A07">
      <w:pPr>
        <w:pStyle w:val="ListParagraph"/>
        <w:numPr>
          <w:ilvl w:val="0"/>
          <w:numId w:val="7"/>
        </w:numPr>
      </w:pPr>
      <w:r>
        <w:t xml:space="preserve">Design a User-Defined class called </w:t>
      </w:r>
      <w:r w:rsidRPr="00BA275B">
        <w:rPr>
          <w:b/>
        </w:rPr>
        <w:t>Date.java</w:t>
      </w:r>
      <w:r>
        <w:t xml:space="preserve"> with three attributes day, month and year. </w:t>
      </w:r>
      <w:r w:rsidR="00B132D2">
        <w:t>A date object represents a date according to the Gregorian calendar. The class should provide the following:</w:t>
      </w:r>
    </w:p>
    <w:p w14:paraId="138EF5DA" w14:textId="77777777" w:rsidR="00B132D2" w:rsidRDefault="00B132D2" w:rsidP="00B132D2">
      <w:pPr>
        <w:pStyle w:val="ListParagraph"/>
        <w:numPr>
          <w:ilvl w:val="0"/>
          <w:numId w:val="6"/>
        </w:numPr>
      </w:pPr>
      <w:r>
        <w:t>Appropriate constructor</w:t>
      </w:r>
    </w:p>
    <w:p w14:paraId="6E7A66F0" w14:textId="77777777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getMonth</w:t>
      </w:r>
      <w:proofErr w:type="spellEnd"/>
      <w:r>
        <w:t>( )</w:t>
      </w:r>
      <w:proofErr w:type="gramEnd"/>
      <w:r>
        <w:t xml:space="preserve">, </w:t>
      </w:r>
      <w:proofErr w:type="spellStart"/>
      <w:r>
        <w:t>getDay</w:t>
      </w:r>
      <w:proofErr w:type="spellEnd"/>
      <w:r>
        <w:t xml:space="preserve">( ), </w:t>
      </w:r>
      <w:proofErr w:type="spellStart"/>
      <w:r>
        <w:t>getYear</w:t>
      </w:r>
      <w:proofErr w:type="spellEnd"/>
      <w:r>
        <w:t>( ) methods</w:t>
      </w:r>
    </w:p>
    <w:p w14:paraId="68CBEE9C" w14:textId="2FBF7986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setYear</w:t>
      </w:r>
      <w:proofErr w:type="spellEnd"/>
      <w:r>
        <w:t>( )</w:t>
      </w:r>
      <w:proofErr w:type="gramEnd"/>
      <w:r w:rsidR="00187E0D">
        <w:t xml:space="preserve"> – check if the year is great than or equal to 1582 the year that the Gregorian Calendar was adopted. If not throw new </w:t>
      </w:r>
      <w:proofErr w:type="spellStart"/>
      <w:r w:rsidR="00187E0D">
        <w:t>IllegalArgumentException</w:t>
      </w:r>
      <w:proofErr w:type="spellEnd"/>
      <w:r w:rsidR="00187E0D">
        <w:t xml:space="preserve"> with </w:t>
      </w:r>
      <w:r w:rsidR="00EF3441">
        <w:t xml:space="preserve">an </w:t>
      </w:r>
      <w:r w:rsidR="00187E0D" w:rsidRPr="00EF3441">
        <w:rPr>
          <w:noProof/>
        </w:rPr>
        <w:t>appropriate</w:t>
      </w:r>
      <w:r w:rsidR="00187E0D">
        <w:t xml:space="preserve"> error message as a String argument.</w:t>
      </w:r>
    </w:p>
    <w:p w14:paraId="728DC663" w14:textId="79C5BA9B" w:rsidR="00B132D2" w:rsidRDefault="00B132D2" w:rsidP="00B132D2">
      <w:pPr>
        <w:pStyle w:val="ListParagraph"/>
        <w:numPr>
          <w:ilvl w:val="0"/>
          <w:numId w:val="6"/>
        </w:numPr>
      </w:pPr>
      <w:proofErr w:type="spellStart"/>
      <w:proofErr w:type="gramStart"/>
      <w:r>
        <w:t>setMonth</w:t>
      </w:r>
      <w:proofErr w:type="spellEnd"/>
      <w:r>
        <w:t>( )</w:t>
      </w:r>
      <w:proofErr w:type="gramEnd"/>
      <w:r>
        <w:t xml:space="preserve"> – check if the month value is between 1 – 12 before assigning to month</w:t>
      </w:r>
      <w:r w:rsidR="00187E0D">
        <w:t xml:space="preserve"> if not throw </w:t>
      </w:r>
      <w:r w:rsidR="00735471">
        <w:t xml:space="preserve">new </w:t>
      </w:r>
      <w:proofErr w:type="spellStart"/>
      <w:r w:rsidR="00735471">
        <w:t>IllegalArgumentException</w:t>
      </w:r>
      <w:proofErr w:type="spellEnd"/>
      <w:r w:rsidR="00735471">
        <w:t xml:space="preserve"> with </w:t>
      </w:r>
      <w:r w:rsidR="00EF3441">
        <w:t xml:space="preserve">an </w:t>
      </w:r>
      <w:r w:rsidR="00735471" w:rsidRPr="00EF3441">
        <w:rPr>
          <w:noProof/>
        </w:rPr>
        <w:t>appropriate</w:t>
      </w:r>
      <w:r w:rsidR="00735471">
        <w:t xml:space="preserve"> error message as a String argument.</w:t>
      </w:r>
    </w:p>
    <w:p w14:paraId="4400BD80" w14:textId="64BA45A3" w:rsidR="00B132D2" w:rsidRDefault="00B132D2" w:rsidP="00DE5A4D">
      <w:pPr>
        <w:pStyle w:val="ListParagraph"/>
        <w:numPr>
          <w:ilvl w:val="0"/>
          <w:numId w:val="6"/>
        </w:numPr>
      </w:pPr>
      <w:proofErr w:type="gramStart"/>
      <w:r w:rsidRPr="008B1D1A">
        <w:rPr>
          <w:noProof/>
        </w:rPr>
        <w:t>setDay</w:t>
      </w:r>
      <w:r>
        <w:t>( )</w:t>
      </w:r>
      <w:proofErr w:type="gramEnd"/>
      <w:r>
        <w:t xml:space="preserve"> – this method will check the month first to validate whether the value that will be assigned </w:t>
      </w:r>
      <w:r w:rsidRPr="008B1D1A">
        <w:rPr>
          <w:noProof/>
        </w:rPr>
        <w:t>to day</w:t>
      </w:r>
      <w:r>
        <w:t xml:space="preserve"> is legal. Example, a value of 31 for </w:t>
      </w:r>
      <w:r w:rsidR="00EF3441">
        <w:t xml:space="preserve">the </w:t>
      </w:r>
      <w:r w:rsidRPr="00EF3441">
        <w:rPr>
          <w:noProof/>
        </w:rPr>
        <w:t>day</w:t>
      </w:r>
      <w:r>
        <w:t xml:space="preserve"> for month 11 (November) is invalid and should not be assigned and should </w:t>
      </w:r>
      <w:r w:rsidR="00EE7B1E">
        <w:t>thro</w:t>
      </w:r>
      <w:r w:rsidR="00217214">
        <w:t xml:space="preserve">w an </w:t>
      </w:r>
      <w:proofErr w:type="spellStart"/>
      <w:r w:rsidR="00217214">
        <w:t>IllegalArgumentException</w:t>
      </w:r>
      <w:proofErr w:type="spellEnd"/>
      <w:r w:rsidR="00217214">
        <w:t xml:space="preserve"> as shown below:</w:t>
      </w:r>
      <w:r w:rsidR="00503F5D">
        <w:br/>
      </w:r>
      <w:r w:rsidR="00503F5D" w:rsidRPr="00503F5D">
        <w:rPr>
          <w:b/>
          <w:color w:val="FF0000"/>
        </w:rPr>
        <w:t>throw</w:t>
      </w:r>
      <w:r w:rsidR="00503F5D" w:rsidRPr="00503F5D">
        <w:rPr>
          <w:b/>
          <w:color w:val="FF0000"/>
        </w:rPr>
        <w:tab/>
        <w:t>new</w:t>
      </w:r>
      <w:r w:rsidR="00503F5D" w:rsidRPr="00503F5D">
        <w:rPr>
          <w:b/>
          <w:color w:val="FF0000"/>
        </w:rPr>
        <w:tab/>
      </w:r>
      <w:proofErr w:type="spellStart"/>
      <w:proofErr w:type="gramStart"/>
      <w:r w:rsidR="00503F5D" w:rsidRPr="00503F5D">
        <w:rPr>
          <w:b/>
          <w:color w:val="FF0000"/>
        </w:rPr>
        <w:t>IllegalArgumentException</w:t>
      </w:r>
      <w:proofErr w:type="spellEnd"/>
      <w:r w:rsidR="00503F5D" w:rsidRPr="00503F5D">
        <w:rPr>
          <w:b/>
          <w:color w:val="FF0000"/>
        </w:rPr>
        <w:t xml:space="preserve">( </w:t>
      </w:r>
      <w:r w:rsidR="00503F5D" w:rsidRPr="00503F5D">
        <w:rPr>
          <w:i/>
          <w:color w:val="17365D" w:themeColor="text2" w:themeShade="BF"/>
        </w:rPr>
        <w:t>appropriate</w:t>
      </w:r>
      <w:proofErr w:type="gramEnd"/>
      <w:r w:rsidR="00503F5D" w:rsidRPr="00503F5D">
        <w:rPr>
          <w:i/>
          <w:color w:val="17365D" w:themeColor="text2" w:themeShade="BF"/>
        </w:rPr>
        <w:t xml:space="preserve"> </w:t>
      </w:r>
      <w:r w:rsidR="00217214">
        <w:rPr>
          <w:i/>
          <w:color w:val="17365D" w:themeColor="text2" w:themeShade="BF"/>
        </w:rPr>
        <w:t xml:space="preserve">error </w:t>
      </w:r>
      <w:r w:rsidR="00503F5D" w:rsidRPr="00503F5D">
        <w:rPr>
          <w:i/>
          <w:color w:val="17365D" w:themeColor="text2" w:themeShade="BF"/>
        </w:rPr>
        <w:t>message should go here</w:t>
      </w:r>
      <w:r w:rsidR="00503F5D" w:rsidRPr="00503F5D">
        <w:rPr>
          <w:b/>
          <w:color w:val="17365D" w:themeColor="text2" w:themeShade="BF"/>
        </w:rPr>
        <w:t xml:space="preserve"> </w:t>
      </w:r>
      <w:r w:rsidR="00503F5D" w:rsidRPr="00503F5D">
        <w:rPr>
          <w:b/>
          <w:color w:val="FF0000"/>
        </w:rPr>
        <w:t>);</w:t>
      </w:r>
      <w:r w:rsidR="00503F5D" w:rsidRPr="00503F5D">
        <w:rPr>
          <w:b/>
          <w:color w:val="FF0000"/>
        </w:rPr>
        <w:br/>
      </w:r>
      <w:r>
        <w:t xml:space="preserve">If the year is a leap year than a value of 29 for </w:t>
      </w:r>
      <w:r w:rsidR="00EF3441">
        <w:t xml:space="preserve">the </w:t>
      </w:r>
      <w:r w:rsidRPr="00EF3441">
        <w:rPr>
          <w:noProof/>
        </w:rPr>
        <w:t>day</w:t>
      </w:r>
      <w:r>
        <w:t xml:space="preserve"> for </w:t>
      </w:r>
      <w:r w:rsidRPr="008B1D1A">
        <w:rPr>
          <w:noProof/>
        </w:rPr>
        <w:t>month</w:t>
      </w:r>
      <w:r>
        <w:t xml:space="preserve"> – 2 (February) is valid.</w:t>
      </w:r>
      <w:r w:rsidR="00DE5A4D">
        <w:t xml:space="preserve"> To determine whether a year is a </w:t>
      </w:r>
      <w:r w:rsidR="00DE5A4D" w:rsidRPr="00EF3441">
        <w:rPr>
          <w:noProof/>
        </w:rPr>
        <w:t>leap</w:t>
      </w:r>
      <w:r w:rsidR="00B53A0E">
        <w:rPr>
          <w:noProof/>
        </w:rPr>
        <w:t xml:space="preserve"> </w:t>
      </w:r>
      <w:r w:rsidR="00DE5A4D" w:rsidRPr="00EF3441">
        <w:rPr>
          <w:noProof/>
        </w:rPr>
        <w:t>year</w:t>
      </w:r>
      <w:r w:rsidR="00DE5A4D">
        <w:t xml:space="preserve">, use the </w:t>
      </w:r>
      <w:proofErr w:type="spellStart"/>
      <w:r w:rsidR="00DE5A4D" w:rsidRPr="00DE5A4D">
        <w:t>GregorianCalendar</w:t>
      </w:r>
      <w:proofErr w:type="spellEnd"/>
      <w:r w:rsidR="00DE5A4D">
        <w:t xml:space="preserve"> class that is part of the </w:t>
      </w:r>
      <w:proofErr w:type="spellStart"/>
      <w:r w:rsidR="00DE5A4D">
        <w:t>util</w:t>
      </w:r>
      <w:proofErr w:type="spellEnd"/>
      <w:r w:rsidR="00DE5A4D">
        <w:t xml:space="preserve"> package. This class has a non-static method called </w:t>
      </w:r>
      <w:proofErr w:type="spellStart"/>
      <w:proofErr w:type="gramStart"/>
      <w:r w:rsidR="00DE5A4D">
        <w:t>isLeapYear</w:t>
      </w:r>
      <w:proofErr w:type="spellEnd"/>
      <w:r w:rsidR="00DE5A4D">
        <w:t>( )</w:t>
      </w:r>
      <w:proofErr w:type="gramEnd"/>
      <w:r w:rsidR="00DE5A4D">
        <w:t>.</w:t>
      </w:r>
    </w:p>
    <w:p w14:paraId="6B72A2F3" w14:textId="77777777" w:rsidR="00EE7B1E" w:rsidRPr="006024F5" w:rsidRDefault="00EE7B1E" w:rsidP="00B132D2">
      <w:pPr>
        <w:pStyle w:val="ListParagraph"/>
        <w:numPr>
          <w:ilvl w:val="0"/>
          <w:numId w:val="6"/>
        </w:numPr>
        <w:rPr>
          <w:color w:val="FF0000"/>
        </w:rPr>
      </w:pPr>
      <w:r w:rsidRPr="006024F5">
        <w:rPr>
          <w:color w:val="FF0000"/>
        </w:rPr>
        <w:t>Change the access modifier for set methods to private</w:t>
      </w:r>
    </w:p>
    <w:p w14:paraId="17DD04B5" w14:textId="12F49E1F" w:rsidR="00735471" w:rsidRDefault="00735471" w:rsidP="00EE7B1E">
      <w:pPr>
        <w:pStyle w:val="ListParagraph"/>
        <w:numPr>
          <w:ilvl w:val="0"/>
          <w:numId w:val="6"/>
        </w:numPr>
      </w:pPr>
      <w:r>
        <w:t>Explain in the word document why is it a good idea to declare the set methods to private instead of public.</w:t>
      </w:r>
    </w:p>
    <w:p w14:paraId="27E2411C" w14:textId="02998AB2" w:rsidR="00EE7B1E" w:rsidRDefault="00EE7B1E" w:rsidP="00EE7B1E">
      <w:pPr>
        <w:pStyle w:val="ListParagraph"/>
        <w:numPr>
          <w:ilvl w:val="0"/>
          <w:numId w:val="6"/>
        </w:numPr>
      </w:pPr>
      <w:r w:rsidRPr="00217214">
        <w:t xml:space="preserve">Implement </w:t>
      </w:r>
      <w:proofErr w:type="spellStart"/>
      <w:proofErr w:type="gramStart"/>
      <w:r w:rsidRPr="00217214">
        <w:t>toString</w:t>
      </w:r>
      <w:proofErr w:type="spellEnd"/>
      <w:r w:rsidRPr="00217214">
        <w:t>( )</w:t>
      </w:r>
      <w:proofErr w:type="gramEnd"/>
      <w:r w:rsidRPr="00217214">
        <w:t xml:space="preserve"> and equals( ) method</w:t>
      </w:r>
      <w:r w:rsidR="006024F5">
        <w:t xml:space="preserve"> (</w:t>
      </w:r>
      <w:r w:rsidR="006024F5" w:rsidRPr="00735471">
        <w:rPr>
          <w:i/>
        </w:rPr>
        <w:t xml:space="preserve">we will discuss </w:t>
      </w:r>
      <w:proofErr w:type="spellStart"/>
      <w:r w:rsidR="006024F5" w:rsidRPr="00735471">
        <w:rPr>
          <w:i/>
        </w:rPr>
        <w:t>toString</w:t>
      </w:r>
      <w:proofErr w:type="spellEnd"/>
      <w:r w:rsidR="006024F5" w:rsidRPr="00735471">
        <w:rPr>
          <w:i/>
        </w:rPr>
        <w:t xml:space="preserve">( ) and equals( ) method during our next </w:t>
      </w:r>
      <w:r w:rsidR="00735471">
        <w:rPr>
          <w:i/>
        </w:rPr>
        <w:t>lecture</w:t>
      </w:r>
      <w:r w:rsidR="006024F5">
        <w:t>)</w:t>
      </w:r>
    </w:p>
    <w:p w14:paraId="3B354D0D" w14:textId="177CF571" w:rsidR="00C747B8" w:rsidRPr="00187E0D" w:rsidRDefault="00C747B8" w:rsidP="00EE7B1E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Modify the constructor you created earlier so, you can call the private set methods to ensure that the values being assigned for </w:t>
      </w:r>
      <w:r w:rsidR="00B53A0E">
        <w:t xml:space="preserve">the </w:t>
      </w:r>
      <w:r w:rsidRPr="00B53A0E">
        <w:rPr>
          <w:noProof/>
        </w:rPr>
        <w:t>day</w:t>
      </w:r>
      <w:r>
        <w:t>, month and year instance variables are valid.</w:t>
      </w:r>
      <w:r w:rsidR="00187E0D">
        <w:t xml:space="preserve"> Please see the below constructor -</w:t>
      </w:r>
      <w:r>
        <w:br/>
      </w:r>
      <w:proofErr w:type="gramStart"/>
      <w:r w:rsidRPr="00187E0D">
        <w:rPr>
          <w:rFonts w:ascii="Courier New" w:hAnsi="Courier New" w:cs="Courier New"/>
        </w:rPr>
        <w:t>Date(</w:t>
      </w:r>
      <w:proofErr w:type="gramEnd"/>
      <w:r w:rsidRPr="00187E0D">
        <w:rPr>
          <w:rFonts w:ascii="Courier New" w:hAnsi="Courier New" w:cs="Courier New"/>
        </w:rPr>
        <w:t>int d, int m, int y)</w:t>
      </w:r>
      <w:r w:rsidRPr="00187E0D">
        <w:rPr>
          <w:rFonts w:ascii="Courier New" w:hAnsi="Courier New" w:cs="Courier New"/>
        </w:rPr>
        <w:br/>
        <w:t>{</w:t>
      </w:r>
    </w:p>
    <w:p w14:paraId="4460DECC" w14:textId="01892F78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y);</w:t>
      </w:r>
    </w:p>
    <w:p w14:paraId="06EEBD47" w14:textId="5EDE3EB2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m);</w:t>
      </w:r>
    </w:p>
    <w:p w14:paraId="0F181BCB" w14:textId="3CC2CF60" w:rsidR="00C747B8" w:rsidRPr="00187E0D" w:rsidRDefault="00C747B8" w:rsidP="00C747B8">
      <w:pPr>
        <w:pStyle w:val="ListParagraph"/>
        <w:ind w:left="21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set(d);</w:t>
      </w:r>
    </w:p>
    <w:p w14:paraId="0432A072" w14:textId="2541E9A4" w:rsidR="00C747B8" w:rsidRPr="00187E0D" w:rsidRDefault="00C747B8" w:rsidP="00C747B8">
      <w:pPr>
        <w:ind w:left="1080" w:firstLine="360"/>
        <w:rPr>
          <w:rFonts w:ascii="Courier New" w:hAnsi="Courier New" w:cs="Courier New"/>
        </w:rPr>
      </w:pPr>
      <w:r w:rsidRPr="00187E0D">
        <w:rPr>
          <w:rFonts w:ascii="Courier New" w:hAnsi="Courier New" w:cs="Courier New"/>
        </w:rPr>
        <w:t>}</w:t>
      </w:r>
    </w:p>
    <w:p w14:paraId="4F75431C" w14:textId="2DF39F64" w:rsidR="00B132D2" w:rsidRPr="00111A0D" w:rsidRDefault="00EE7B1E" w:rsidP="00BD6320">
      <w:pPr>
        <w:pStyle w:val="ListParagraph"/>
        <w:numPr>
          <w:ilvl w:val="0"/>
          <w:numId w:val="6"/>
        </w:numPr>
        <w:rPr>
          <w:color w:val="FF0000"/>
        </w:rPr>
      </w:pPr>
      <w:r w:rsidRPr="00111A0D">
        <w:rPr>
          <w:color w:val="FF0000"/>
        </w:rPr>
        <w:t xml:space="preserve">Draw a class diagram </w:t>
      </w:r>
      <w:r w:rsidR="00C747B8" w:rsidRPr="00111A0D">
        <w:rPr>
          <w:color w:val="FF0000"/>
        </w:rPr>
        <w:t>for Date class using Visio or other diagramming tool.</w:t>
      </w:r>
    </w:p>
    <w:p w14:paraId="3D8721F3" w14:textId="77777777" w:rsidR="005A5234" w:rsidRDefault="005A5234">
      <w:r>
        <w:br w:type="page"/>
      </w:r>
    </w:p>
    <w:p w14:paraId="609C64A8" w14:textId="2E9D789F" w:rsidR="00217214" w:rsidRDefault="00217214" w:rsidP="00217214">
      <w:r w:rsidRPr="00B53A0E">
        <w:rPr>
          <w:noProof/>
        </w:rPr>
        <w:lastRenderedPageBreak/>
        <w:t>N</w:t>
      </w:r>
      <w:r w:rsidR="0008616F" w:rsidRPr="00B53A0E">
        <w:rPr>
          <w:noProof/>
        </w:rPr>
        <w:t>ext</w:t>
      </w:r>
      <w:r w:rsidR="00B53A0E">
        <w:rPr>
          <w:noProof/>
        </w:rPr>
        <w:t>,</w:t>
      </w:r>
      <w:r w:rsidR="0008616F">
        <w:t xml:space="preserve"> create a client program DateTest.java with the main </w:t>
      </w:r>
      <w:proofErr w:type="gramStart"/>
      <w:r w:rsidR="0008616F">
        <w:t>method( )</w:t>
      </w:r>
      <w:proofErr w:type="gramEnd"/>
      <w:r w:rsidR="0008616F">
        <w:t>. In the program</w:t>
      </w:r>
      <w:r w:rsidR="00C747B8">
        <w:t>,</w:t>
      </w:r>
      <w:r w:rsidR="0008616F">
        <w:t xml:space="preserve"> </w:t>
      </w:r>
      <w:r w:rsidR="0008616F" w:rsidRPr="00B53A0E">
        <w:rPr>
          <w:noProof/>
        </w:rPr>
        <w:t>prompt</w:t>
      </w:r>
      <w:r w:rsidR="00B53A0E">
        <w:rPr>
          <w:noProof/>
        </w:rPr>
        <w:t>ing</w:t>
      </w:r>
      <w:r w:rsidR="0008616F">
        <w:t xml:space="preserve"> the user for </w:t>
      </w:r>
      <w:r w:rsidR="0008616F" w:rsidRPr="00B53A0E">
        <w:rPr>
          <w:noProof/>
        </w:rPr>
        <w:t>day</w:t>
      </w:r>
      <w:r w:rsidR="0008616F">
        <w:t xml:space="preserve">, month, and year to create </w:t>
      </w:r>
      <w:r w:rsidR="00B53A0E">
        <w:t xml:space="preserve">a </w:t>
      </w:r>
      <w:r w:rsidR="0008616F" w:rsidRPr="00B53A0E">
        <w:rPr>
          <w:noProof/>
        </w:rPr>
        <w:t>Date</w:t>
      </w:r>
      <w:r w:rsidR="0008616F">
        <w:t xml:space="preserve"> object and display </w:t>
      </w:r>
      <w:r w:rsidR="00336067">
        <w:t>date values using the get methods.</w:t>
      </w:r>
      <w:r w:rsidR="001C0A07">
        <w:t xml:space="preserve"> Create appropriate test cases to test the set</w:t>
      </w:r>
      <w:r w:rsidR="002F1FDC">
        <w:t xml:space="preserve"> methods of the Date class.</w:t>
      </w:r>
      <w:r w:rsidR="00737066">
        <w:t xml:space="preserve"> A sample of </w:t>
      </w:r>
      <w:r w:rsidR="00737066" w:rsidRPr="00B53A0E">
        <w:rPr>
          <w:noProof/>
        </w:rPr>
        <w:t>test</w:t>
      </w:r>
      <w:r w:rsidR="00B53A0E">
        <w:rPr>
          <w:noProof/>
        </w:rPr>
        <w:t xml:space="preserve"> </w:t>
      </w:r>
      <w:r w:rsidR="00737066" w:rsidRPr="00B53A0E">
        <w:rPr>
          <w:noProof/>
        </w:rPr>
        <w:t>cases</w:t>
      </w:r>
      <w:r w:rsidR="00737066">
        <w:t xml:space="preserve"> </w:t>
      </w:r>
      <w:r w:rsidR="00B53A0E">
        <w:rPr>
          <w:noProof/>
        </w:rPr>
        <w:t>is</w:t>
      </w:r>
      <w:r w:rsidR="00737066">
        <w:t xml:space="preserve"> provided below. You would have to create additional test cases.</w:t>
      </w:r>
      <w:r w:rsidR="002F1FDC">
        <w:t xml:space="preserve"> </w:t>
      </w:r>
      <w:r>
        <w:t>Use the below format for Test Cases 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2610"/>
        <w:gridCol w:w="3436"/>
        <w:gridCol w:w="2540"/>
      </w:tblGrid>
      <w:tr w:rsidR="001C0A07" w14:paraId="5CF3FCC3" w14:textId="77777777" w:rsidTr="00A77DF1">
        <w:tc>
          <w:tcPr>
            <w:tcW w:w="1165" w:type="dxa"/>
            <w:vAlign w:val="center"/>
          </w:tcPr>
          <w:p w14:paraId="6ACE78EA" w14:textId="46B35A9F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Test Case</w:t>
            </w:r>
          </w:p>
        </w:tc>
        <w:tc>
          <w:tcPr>
            <w:tcW w:w="2610" w:type="dxa"/>
            <w:vAlign w:val="center"/>
          </w:tcPr>
          <w:p w14:paraId="0E019AD4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Inputs</w:t>
            </w:r>
          </w:p>
        </w:tc>
        <w:tc>
          <w:tcPr>
            <w:tcW w:w="3436" w:type="dxa"/>
            <w:vAlign w:val="center"/>
          </w:tcPr>
          <w:p w14:paraId="6E9D6731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Expected Output</w:t>
            </w:r>
          </w:p>
        </w:tc>
        <w:tc>
          <w:tcPr>
            <w:tcW w:w="2540" w:type="dxa"/>
            <w:vAlign w:val="center"/>
          </w:tcPr>
          <w:p w14:paraId="278CBB23" w14:textId="77777777" w:rsidR="001C0A07" w:rsidRPr="00315753" w:rsidRDefault="001C0A07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Actual Output</w:t>
            </w:r>
          </w:p>
        </w:tc>
      </w:tr>
      <w:tr w:rsidR="001C0A07" w14:paraId="147864A2" w14:textId="77777777" w:rsidTr="00A77DF1">
        <w:tc>
          <w:tcPr>
            <w:tcW w:w="1165" w:type="dxa"/>
            <w:vAlign w:val="center"/>
          </w:tcPr>
          <w:p w14:paraId="1734B6E2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10" w:type="dxa"/>
            <w:vAlign w:val="center"/>
          </w:tcPr>
          <w:p w14:paraId="5C58C11C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2</w:t>
            </w:r>
            <w:r w:rsidRPr="00315753">
              <w:rPr>
                <w:rFonts w:ascii="Arial" w:hAnsi="Arial" w:cs="Arial"/>
                <w:sz w:val="20"/>
                <w:szCs w:val="20"/>
              </w:rPr>
              <w:br/>
              <w:t>Month = 2</w:t>
            </w:r>
          </w:p>
          <w:p w14:paraId="00DF767F" w14:textId="39637C16" w:rsidR="00EE7B1E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Day = 28</w:t>
            </w:r>
          </w:p>
        </w:tc>
        <w:tc>
          <w:tcPr>
            <w:tcW w:w="3436" w:type="dxa"/>
            <w:vAlign w:val="center"/>
          </w:tcPr>
          <w:p w14:paraId="17D198F1" w14:textId="77777777" w:rsidR="00EE7B1E" w:rsidRPr="00315753" w:rsidRDefault="00EE7B1E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315753">
              <w:rPr>
                <w:rFonts w:ascii="Arial" w:hAnsi="Arial" w:cs="Arial"/>
                <w:b/>
                <w:sz w:val="20"/>
                <w:szCs w:val="20"/>
              </w:rPr>
              <w:t>2/28/2012</w:t>
            </w:r>
          </w:p>
        </w:tc>
        <w:tc>
          <w:tcPr>
            <w:tcW w:w="2540" w:type="dxa"/>
            <w:vAlign w:val="center"/>
          </w:tcPr>
          <w:p w14:paraId="5EE50EDF" w14:textId="3A526DAC" w:rsidR="001C0A07" w:rsidRPr="00315753" w:rsidRDefault="004253A8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/28/2012</w:t>
            </w:r>
          </w:p>
        </w:tc>
      </w:tr>
      <w:tr w:rsidR="001C0A07" w14:paraId="5C0125AE" w14:textId="77777777" w:rsidTr="00A77DF1">
        <w:tc>
          <w:tcPr>
            <w:tcW w:w="1165" w:type="dxa"/>
            <w:vAlign w:val="center"/>
          </w:tcPr>
          <w:p w14:paraId="69B94DF3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10" w:type="dxa"/>
            <w:vAlign w:val="center"/>
          </w:tcPr>
          <w:p w14:paraId="04F05ED7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3</w:t>
            </w:r>
          </w:p>
          <w:p w14:paraId="1472FF60" w14:textId="77777777" w:rsidR="001C0A07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Month = 3</w:t>
            </w:r>
          </w:p>
          <w:p w14:paraId="327CD86F" w14:textId="1C185F1F" w:rsidR="00EE7B1E" w:rsidRPr="00315753" w:rsidRDefault="001C0A07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Day = 32</w:t>
            </w:r>
          </w:p>
        </w:tc>
        <w:tc>
          <w:tcPr>
            <w:tcW w:w="3436" w:type="dxa"/>
            <w:vAlign w:val="center"/>
          </w:tcPr>
          <w:p w14:paraId="7A87DA3C" w14:textId="438866B7" w:rsidR="00EE7B1E" w:rsidRPr="00315753" w:rsidRDefault="00EE7B1E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 xml:space="preserve"> generated</w:t>
            </w:r>
            <w:r w:rsidR="00503F5D" w:rsidRPr="00315753">
              <w:rPr>
                <w:rFonts w:ascii="Arial" w:hAnsi="Arial" w:cs="Arial"/>
                <w:sz w:val="20"/>
                <w:szCs w:val="20"/>
              </w:rPr>
              <w:t xml:space="preserve"> with the message – “</w:t>
            </w:r>
            <w:r w:rsidR="00503F5D" w:rsidRPr="00A77DF1">
              <w:rPr>
                <w:rFonts w:ascii="Arial" w:hAnsi="Arial" w:cs="Arial"/>
                <w:b/>
                <w:sz w:val="20"/>
                <w:szCs w:val="20"/>
              </w:rPr>
              <w:t xml:space="preserve">Day value </w:t>
            </w:r>
            <w:r w:rsidR="00F02E3E" w:rsidRPr="00A77DF1">
              <w:rPr>
                <w:rFonts w:ascii="Arial" w:hAnsi="Arial" w:cs="Arial"/>
                <w:b/>
                <w:sz w:val="20"/>
                <w:szCs w:val="20"/>
              </w:rPr>
              <w:t>cannot</w:t>
            </w:r>
            <w:r w:rsidR="00503F5D" w:rsidRPr="00A77DF1">
              <w:rPr>
                <w:rFonts w:ascii="Arial" w:hAnsi="Arial" w:cs="Arial"/>
                <w:b/>
                <w:sz w:val="20"/>
                <w:szCs w:val="20"/>
              </w:rPr>
              <w:t xml:space="preserve"> be greater than 32</w:t>
            </w:r>
            <w:r w:rsidR="00622080" w:rsidRPr="00A77DF1">
              <w:rPr>
                <w:rFonts w:ascii="Arial" w:hAnsi="Arial" w:cs="Arial"/>
                <w:b/>
                <w:sz w:val="20"/>
                <w:szCs w:val="20"/>
              </w:rPr>
              <w:t xml:space="preserve"> for month 3</w:t>
            </w:r>
            <w:r w:rsidR="00503F5D" w:rsidRPr="00315753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  <w:tc>
          <w:tcPr>
            <w:tcW w:w="2540" w:type="dxa"/>
            <w:vAlign w:val="center"/>
          </w:tcPr>
          <w:p w14:paraId="48CC2DAD" w14:textId="29AC3857" w:rsidR="001C0A07" w:rsidRPr="00315753" w:rsidRDefault="006F357B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Day value must be from 1 to 31 for month 3</w:t>
            </w:r>
          </w:p>
        </w:tc>
      </w:tr>
      <w:tr w:rsidR="006C3175" w14:paraId="1E6DA37F" w14:textId="77777777" w:rsidTr="00A77DF1">
        <w:tc>
          <w:tcPr>
            <w:tcW w:w="1165" w:type="dxa"/>
            <w:vAlign w:val="center"/>
          </w:tcPr>
          <w:p w14:paraId="4B62892E" w14:textId="76C3BBF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610" w:type="dxa"/>
            <w:vAlign w:val="center"/>
          </w:tcPr>
          <w:p w14:paraId="4C40A969" w14:textId="248B9801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Year = </w:t>
            </w:r>
            <w:r w:rsidRPr="00315753">
              <w:rPr>
                <w:rFonts w:ascii="Arial" w:hAnsi="Arial" w:cs="Arial"/>
                <w:sz w:val="20"/>
                <w:szCs w:val="20"/>
              </w:rPr>
              <w:t>1325</w:t>
            </w:r>
          </w:p>
          <w:p w14:paraId="67AFFF7A" w14:textId="77777777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Month = 3</w:t>
            </w:r>
          </w:p>
          <w:p w14:paraId="1E35770A" w14:textId="027838E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Day = </w:t>
            </w:r>
            <w:r w:rsidRPr="0031575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436" w:type="dxa"/>
            <w:vAlign w:val="center"/>
          </w:tcPr>
          <w:p w14:paraId="04247F7F" w14:textId="06E232AC" w:rsidR="006C3175" w:rsidRPr="00315753" w:rsidRDefault="00D54C37" w:rsidP="00A77DF1">
            <w:pPr>
              <w:pStyle w:val="HTMLPreformatted"/>
              <w:shd w:val="clear" w:color="auto" w:fill="FFFFFF"/>
              <w:rPr>
                <w:rFonts w:ascii="Arial" w:hAnsi="Arial" w:cs="Arial"/>
              </w:rPr>
            </w:pPr>
            <w:proofErr w:type="spellStart"/>
            <w:r w:rsidRPr="00315753">
              <w:rPr>
                <w:rFonts w:ascii="Arial" w:hAnsi="Arial" w:cs="Arial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</w:rPr>
              <w:t xml:space="preserve"> generated with the message – “</w:t>
            </w:r>
            <w:r w:rsidRPr="00315753">
              <w:rPr>
                <w:rFonts w:ascii="Arial" w:hAnsi="Arial" w:cs="Arial"/>
                <w:b/>
                <w:bCs/>
              </w:rPr>
              <w:t>Year must be greater than or equal to 1582</w:t>
            </w:r>
            <w:r w:rsidRPr="00315753">
              <w:rPr>
                <w:rFonts w:ascii="Arial" w:hAnsi="Arial" w:cs="Arial"/>
              </w:rPr>
              <w:t>”</w:t>
            </w:r>
          </w:p>
        </w:tc>
        <w:tc>
          <w:tcPr>
            <w:tcW w:w="2540" w:type="dxa"/>
            <w:vAlign w:val="center"/>
          </w:tcPr>
          <w:p w14:paraId="073BDBD8" w14:textId="54988D63" w:rsidR="006C3175" w:rsidRPr="00315753" w:rsidRDefault="00ED716A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Year must be greater than or equal to 1582</w:t>
            </w:r>
          </w:p>
        </w:tc>
      </w:tr>
      <w:tr w:rsidR="006C3175" w14:paraId="61618328" w14:textId="77777777" w:rsidTr="00A77DF1">
        <w:tc>
          <w:tcPr>
            <w:tcW w:w="1165" w:type="dxa"/>
            <w:vAlign w:val="center"/>
          </w:tcPr>
          <w:p w14:paraId="6D62F9C0" w14:textId="6E05F06A" w:rsidR="006C3175" w:rsidRPr="00315753" w:rsidRDefault="00315753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610" w:type="dxa"/>
            <w:vAlign w:val="center"/>
          </w:tcPr>
          <w:p w14:paraId="76408836" w14:textId="77777777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3</w:t>
            </w:r>
          </w:p>
          <w:p w14:paraId="24B681FF" w14:textId="524173E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Month = </w:t>
            </w:r>
            <w:r w:rsidR="00ED716A"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09143556" w14:textId="0745C033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Day = </w:t>
            </w:r>
            <w:r w:rsidR="00ED716A" w:rsidRPr="00315753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3436" w:type="dxa"/>
            <w:vAlign w:val="center"/>
          </w:tcPr>
          <w:p w14:paraId="3ACB5C09" w14:textId="5731BE47" w:rsidR="00914701" w:rsidRPr="00315753" w:rsidRDefault="00180263" w:rsidP="00A77DF1">
            <w:pPr>
              <w:pStyle w:val="HTMLPreformatted"/>
              <w:shd w:val="clear" w:color="auto" w:fill="FFFFFF"/>
              <w:rPr>
                <w:rFonts w:ascii="Arial" w:hAnsi="Arial" w:cs="Arial"/>
              </w:rPr>
            </w:pPr>
            <w:proofErr w:type="spellStart"/>
            <w:r w:rsidRPr="00315753">
              <w:rPr>
                <w:rFonts w:ascii="Arial" w:hAnsi="Arial" w:cs="Arial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</w:rPr>
              <w:t xml:space="preserve"> generated with the message – </w:t>
            </w:r>
            <w:r w:rsidR="00914701" w:rsidRPr="00315753">
              <w:rPr>
                <w:rFonts w:ascii="Arial" w:hAnsi="Arial" w:cs="Arial"/>
                <w:b/>
                <w:bCs/>
              </w:rPr>
              <w:t>"At</w:t>
            </w:r>
            <w:r w:rsidR="00914701" w:rsidRPr="00315753">
              <w:rPr>
                <w:rFonts w:ascii="Arial" w:hAnsi="Arial" w:cs="Arial"/>
                <w:b/>
                <w:bCs/>
              </w:rPr>
              <w:t xml:space="preserve"> 2013,</w:t>
            </w:r>
            <w:r w:rsidR="00914701" w:rsidRPr="00315753">
              <w:rPr>
                <w:rFonts w:ascii="Arial" w:hAnsi="Arial" w:cs="Arial"/>
                <w:b/>
                <w:bCs/>
              </w:rPr>
              <w:t xml:space="preserve"> the day in February must be from 1 to 28"</w:t>
            </w:r>
            <w:bookmarkStart w:id="0" w:name="_GoBack"/>
            <w:bookmarkEnd w:id="0"/>
          </w:p>
          <w:p w14:paraId="674EDE03" w14:textId="0822D17D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0" w:type="dxa"/>
            <w:vAlign w:val="center"/>
          </w:tcPr>
          <w:p w14:paraId="57A7F4A7" w14:textId="627E1947" w:rsidR="006C3175" w:rsidRPr="00315753" w:rsidRDefault="00914701" w:rsidP="00A77DF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15753">
              <w:rPr>
                <w:rFonts w:ascii="Arial" w:hAnsi="Arial" w:cs="Arial"/>
                <w:sz w:val="20"/>
                <w:szCs w:val="20"/>
              </w:rPr>
              <w:t>IllegalArgumentException</w:t>
            </w:r>
            <w:proofErr w:type="spellEnd"/>
            <w:r w:rsidRPr="00315753">
              <w:rPr>
                <w:rFonts w:ascii="Arial" w:hAnsi="Arial" w:cs="Arial"/>
                <w:sz w:val="20"/>
                <w:szCs w:val="20"/>
              </w:rPr>
              <w:t>: At2013, the day in February must be from 1 to 28</w:t>
            </w:r>
          </w:p>
        </w:tc>
      </w:tr>
      <w:tr w:rsidR="006C3175" w14:paraId="5DC20196" w14:textId="77777777" w:rsidTr="00A77DF1">
        <w:tc>
          <w:tcPr>
            <w:tcW w:w="1165" w:type="dxa"/>
            <w:vAlign w:val="center"/>
          </w:tcPr>
          <w:p w14:paraId="0B67AECE" w14:textId="74E50FA3" w:rsidR="006C3175" w:rsidRPr="00315753" w:rsidRDefault="00315753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610" w:type="dxa"/>
            <w:vAlign w:val="center"/>
          </w:tcPr>
          <w:p w14:paraId="5B24F196" w14:textId="60C32678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Year = 201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6</w:t>
            </w:r>
          </w:p>
          <w:p w14:paraId="3354E095" w14:textId="70CDD8A1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Month = 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2</w:t>
            </w:r>
          </w:p>
          <w:p w14:paraId="23A9DEA4" w14:textId="5F8CBB96" w:rsidR="006C3175" w:rsidRPr="00315753" w:rsidRDefault="006C3175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 xml:space="preserve">Day = </w:t>
            </w:r>
            <w:r w:rsidR="00F3016A" w:rsidRPr="00315753">
              <w:rPr>
                <w:rFonts w:ascii="Arial" w:hAnsi="Arial" w:cs="Arial"/>
                <w:sz w:val="20"/>
                <w:szCs w:val="20"/>
              </w:rPr>
              <w:t>29</w:t>
            </w:r>
          </w:p>
        </w:tc>
        <w:tc>
          <w:tcPr>
            <w:tcW w:w="3436" w:type="dxa"/>
            <w:vAlign w:val="center"/>
          </w:tcPr>
          <w:p w14:paraId="46CF1032" w14:textId="58EB3AC5" w:rsidR="006C3175" w:rsidRPr="00A77DF1" w:rsidRDefault="00F130E2" w:rsidP="00A77DF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77DF1">
              <w:rPr>
                <w:rFonts w:ascii="Arial" w:hAnsi="Arial" w:cs="Arial"/>
                <w:b/>
                <w:sz w:val="20"/>
                <w:szCs w:val="20"/>
              </w:rPr>
              <w:t>2/29/2016</w:t>
            </w:r>
          </w:p>
        </w:tc>
        <w:tc>
          <w:tcPr>
            <w:tcW w:w="2540" w:type="dxa"/>
            <w:vAlign w:val="center"/>
          </w:tcPr>
          <w:p w14:paraId="10AD271B" w14:textId="209E1407" w:rsidR="006C3175" w:rsidRPr="00315753" w:rsidRDefault="00F130E2" w:rsidP="00A77DF1">
            <w:pPr>
              <w:rPr>
                <w:rFonts w:ascii="Arial" w:hAnsi="Arial" w:cs="Arial"/>
                <w:sz w:val="20"/>
                <w:szCs w:val="20"/>
              </w:rPr>
            </w:pPr>
            <w:r w:rsidRPr="00315753">
              <w:rPr>
                <w:rFonts w:ascii="Arial" w:hAnsi="Arial" w:cs="Arial"/>
                <w:sz w:val="20"/>
                <w:szCs w:val="20"/>
              </w:rPr>
              <w:t>2/29/2016</w:t>
            </w:r>
          </w:p>
        </w:tc>
      </w:tr>
    </w:tbl>
    <w:p w14:paraId="330F6A44" w14:textId="77777777" w:rsidR="001C0A07" w:rsidRDefault="001C0A07" w:rsidP="0008616F"/>
    <w:p w14:paraId="716C7550" w14:textId="77777777" w:rsidR="001C0A07" w:rsidRPr="001C0A07" w:rsidRDefault="00B7192D">
      <w:pPr>
        <w:rPr>
          <w:b/>
        </w:rPr>
      </w:pPr>
      <w:r>
        <w:rPr>
          <w:b/>
        </w:rPr>
        <w:t>(4</w:t>
      </w:r>
      <w:r w:rsidR="001C0A07" w:rsidRPr="001C0A07">
        <w:rPr>
          <w:b/>
        </w:rPr>
        <w:t>0 points)</w:t>
      </w:r>
    </w:p>
    <w:p w14:paraId="68DD6A42" w14:textId="77777777" w:rsidR="00DB2A5E" w:rsidRDefault="00DB2A5E" w:rsidP="00DB2A5E">
      <w:pPr>
        <w:pStyle w:val="ListParagraph"/>
      </w:pPr>
    </w:p>
    <w:p w14:paraId="11424AE8" w14:textId="77777777" w:rsidR="00712CF8" w:rsidRDefault="00DB2A5E" w:rsidP="001C0A07">
      <w:pPr>
        <w:pStyle w:val="ListParagraph"/>
        <w:numPr>
          <w:ilvl w:val="0"/>
          <w:numId w:val="7"/>
        </w:numPr>
      </w:pPr>
      <w:r>
        <w:t>Next, d</w:t>
      </w:r>
      <w:r w:rsidR="00712CF8">
        <w:t xml:space="preserve">esign a User-Defined class called Loan.java, an object of which represents the </w:t>
      </w:r>
      <w:proofErr w:type="gramStart"/>
      <w:r w:rsidR="00712CF8">
        <w:t>real world</w:t>
      </w:r>
      <w:proofErr w:type="gramEnd"/>
      <w:r w:rsidR="00712CF8">
        <w:t xml:space="preserve"> Loan entity. Each loan object should store the following information:</w:t>
      </w:r>
    </w:p>
    <w:p w14:paraId="37407375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Annual Interest Rate</w:t>
      </w:r>
    </w:p>
    <w:p w14:paraId="3E9A2CCA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Number of Years</w:t>
      </w:r>
    </w:p>
    <w:p w14:paraId="3BB520B1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Loan Amount</w:t>
      </w:r>
    </w:p>
    <w:p w14:paraId="2EB401F1" w14:textId="77777777" w:rsidR="00712CF8" w:rsidRDefault="00712CF8" w:rsidP="00712CF8">
      <w:pPr>
        <w:pStyle w:val="ListParagraph"/>
        <w:numPr>
          <w:ilvl w:val="1"/>
          <w:numId w:val="1"/>
        </w:numPr>
      </w:pPr>
      <w:r>
        <w:t>Loan Date (You would be specifying Loan</w:t>
      </w:r>
      <w:r w:rsidR="00DB2A5E">
        <w:t xml:space="preserve"> </w:t>
      </w:r>
      <w:r>
        <w:t xml:space="preserve">Date of the type </w:t>
      </w:r>
      <w:r w:rsidR="00DB2A5E">
        <w:t>Date</w:t>
      </w:r>
      <w:r w:rsidR="001A7700">
        <w:t xml:space="preserve"> class</w:t>
      </w:r>
      <w:r>
        <w:t xml:space="preserve"> </w:t>
      </w:r>
      <w:r w:rsidR="00DB2A5E">
        <w:t>you created earlier)</w:t>
      </w:r>
    </w:p>
    <w:p w14:paraId="4ABB33A5" w14:textId="20C879E3" w:rsidR="00712CF8" w:rsidRDefault="00737066" w:rsidP="00712CF8">
      <w:pPr>
        <w:pStyle w:val="ListParagraph"/>
      </w:pPr>
      <w:r>
        <w:t>Provide appropriate constructor</w:t>
      </w:r>
      <w:r w:rsidR="00111A0D">
        <w:t>(s) for the Loan class.</w:t>
      </w:r>
    </w:p>
    <w:p w14:paraId="0AB92A85" w14:textId="1463C230" w:rsidR="00712CF8" w:rsidRDefault="00712CF8" w:rsidP="00712CF8">
      <w:pPr>
        <w:pStyle w:val="ListParagraph"/>
      </w:pPr>
      <w:r>
        <w:t>Here are the different operations that could be done on any Loan object.</w:t>
      </w:r>
      <w:r w:rsidR="00111A0D">
        <w:t xml:space="preserve"> Define a method for each of the below operations.</w:t>
      </w:r>
    </w:p>
    <w:p w14:paraId="7CA0E12B" w14:textId="0713A428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annual interest rate</w:t>
      </w:r>
    </w:p>
    <w:p w14:paraId="42EB18F2" w14:textId="44CE7699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number of years</w:t>
      </w:r>
    </w:p>
    <w:p w14:paraId="5028CC29" w14:textId="7099A603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loan amount</w:t>
      </w:r>
    </w:p>
    <w:p w14:paraId="482D2F57" w14:textId="33CBBB2C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returns the Loan Date</w:t>
      </w:r>
      <w:r w:rsidR="00DB2A5E">
        <w:t xml:space="preserve"> as a String value providing the date information.</w:t>
      </w:r>
    </w:p>
    <w:p w14:paraId="087DEC68" w14:textId="78A8FEDE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annual interest rate</w:t>
      </w:r>
    </w:p>
    <w:p w14:paraId="61E3166A" w14:textId="7D398173" w:rsidR="00712CF8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number of years</w:t>
      </w:r>
    </w:p>
    <w:p w14:paraId="5FDFC908" w14:textId="1B45F028" w:rsidR="00A3145D" w:rsidRDefault="00B53A0E" w:rsidP="00A3145D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sets a new loan amount</w:t>
      </w:r>
    </w:p>
    <w:p w14:paraId="273020A8" w14:textId="2A93050D" w:rsidR="00A3145D" w:rsidRDefault="00B53A0E" w:rsidP="00A3145D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712CF8" w:rsidRPr="00B53A0E">
        <w:rPr>
          <w:noProof/>
        </w:rPr>
        <w:t>peration</w:t>
      </w:r>
      <w:r w:rsidR="00712CF8">
        <w:t xml:space="preserve"> that calculates and returns the </w:t>
      </w:r>
      <w:r w:rsidR="00A3145D">
        <w:t>monthly payment</w:t>
      </w:r>
      <w:r w:rsidR="00A3145D">
        <w:br/>
        <w:t>(Calculate the monthly payment using the following formulas:</w:t>
      </w:r>
    </w:p>
    <w:p w14:paraId="7C61A452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Monthly payment = (</w:t>
      </w:r>
      <w:proofErr w:type="spellStart"/>
      <w:r>
        <w:t>mIR</w:t>
      </w:r>
      <w:proofErr w:type="spellEnd"/>
      <w:r>
        <w:t xml:space="preserve"> * M) / (1 – (1 / (1 + </w:t>
      </w:r>
      <w:proofErr w:type="spellStart"/>
      <w:proofErr w:type="gramStart"/>
      <w:r>
        <w:t>mIR</w:t>
      </w:r>
      <w:proofErr w:type="spellEnd"/>
      <w:r>
        <w:t>)</w:t>
      </w:r>
      <w:r>
        <w:rPr>
          <w:vertAlign w:val="superscript"/>
        </w:rPr>
        <w:t>(</w:t>
      </w:r>
      <w:proofErr w:type="gramEnd"/>
      <w:r>
        <w:rPr>
          <w:vertAlign w:val="superscript"/>
        </w:rPr>
        <w:t>12*</w:t>
      </w:r>
      <w:proofErr w:type="spellStart"/>
      <w:r>
        <w:rPr>
          <w:vertAlign w:val="superscript"/>
        </w:rPr>
        <w:t>nOY</w:t>
      </w:r>
      <w:proofErr w:type="spellEnd"/>
      <w:r>
        <w:rPr>
          <w:vertAlign w:val="superscript"/>
        </w:rPr>
        <w:t xml:space="preserve">) </w:t>
      </w:r>
      <w:r>
        <w:t>))</w:t>
      </w:r>
      <w:r>
        <w:br/>
        <w:t>where:</w:t>
      </w:r>
    </w:p>
    <w:p w14:paraId="48E9CF15" w14:textId="77777777" w:rsidR="00A3145D" w:rsidRDefault="00A3145D" w:rsidP="00A3145D">
      <w:pPr>
        <w:pStyle w:val="ListParagraph"/>
        <w:numPr>
          <w:ilvl w:val="1"/>
          <w:numId w:val="3"/>
        </w:numPr>
      </w:pPr>
      <w:proofErr w:type="spellStart"/>
      <w:r>
        <w:t>mIR</w:t>
      </w:r>
      <w:proofErr w:type="spellEnd"/>
      <w:r>
        <w:t xml:space="preserve"> = monthly interest </w:t>
      </w:r>
      <w:proofErr w:type="gramStart"/>
      <w:r>
        <w:t>rate  (</w:t>
      </w:r>
      <w:proofErr w:type="gramEnd"/>
      <w:r>
        <w:t>annual interest rate / 12)</w:t>
      </w:r>
    </w:p>
    <w:p w14:paraId="4CBA24AE" w14:textId="77777777" w:rsidR="00A3145D" w:rsidRDefault="00A3145D" w:rsidP="00A3145D">
      <w:pPr>
        <w:pStyle w:val="ListParagraph"/>
        <w:numPr>
          <w:ilvl w:val="1"/>
          <w:numId w:val="3"/>
        </w:numPr>
      </w:pPr>
      <w:proofErr w:type="spellStart"/>
      <w:r>
        <w:t>nOY</w:t>
      </w:r>
      <w:proofErr w:type="spellEnd"/>
      <w:r>
        <w:t xml:space="preserve"> = number of years</w:t>
      </w:r>
    </w:p>
    <w:p w14:paraId="1C1E0F10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lastRenderedPageBreak/>
        <w:t>M = Loan amount</w:t>
      </w:r>
    </w:p>
    <w:p w14:paraId="4834A936" w14:textId="77777777" w:rsidR="00712CF8" w:rsidRDefault="00712CF8" w:rsidP="00A3145D">
      <w:pPr>
        <w:pStyle w:val="ListParagraph"/>
        <w:ind w:left="1440"/>
      </w:pPr>
    </w:p>
    <w:p w14:paraId="274C52A3" w14:textId="77777777" w:rsidR="00690D5D" w:rsidRDefault="00690D5D" w:rsidP="00A3145D">
      <w:pPr>
        <w:pStyle w:val="ListParagraph"/>
        <w:ind w:left="1440"/>
      </w:pPr>
    </w:p>
    <w:p w14:paraId="360AFEC6" w14:textId="3EEAD051" w:rsidR="00A3145D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A3145D" w:rsidRPr="00B53A0E">
        <w:rPr>
          <w:noProof/>
        </w:rPr>
        <w:t>peration</w:t>
      </w:r>
      <w:r w:rsidR="00A3145D">
        <w:t xml:space="preserve"> that calculates the total payment amount over the life of the loan</w:t>
      </w:r>
    </w:p>
    <w:p w14:paraId="5EDCB750" w14:textId="702EA7C0" w:rsidR="00A3145D" w:rsidRDefault="00B53A0E" w:rsidP="00712CF8">
      <w:pPr>
        <w:pStyle w:val="ListParagraph"/>
        <w:numPr>
          <w:ilvl w:val="0"/>
          <w:numId w:val="2"/>
        </w:numPr>
      </w:pPr>
      <w:r>
        <w:rPr>
          <w:noProof/>
        </w:rPr>
        <w:t>An o</w:t>
      </w:r>
      <w:r w:rsidR="00A3145D" w:rsidRPr="00B53A0E">
        <w:rPr>
          <w:noProof/>
        </w:rPr>
        <w:t>peration</w:t>
      </w:r>
      <w:r w:rsidR="00A3145D">
        <w:t xml:space="preserve"> that returns the overpayment amount</w:t>
      </w:r>
    </w:p>
    <w:p w14:paraId="743826B0" w14:textId="44FBC275" w:rsidR="002446EE" w:rsidRDefault="002446EE" w:rsidP="00712CF8">
      <w:pPr>
        <w:pStyle w:val="ListParagraph"/>
        <w:numPr>
          <w:ilvl w:val="0"/>
          <w:numId w:val="2"/>
        </w:numPr>
      </w:pPr>
      <w:proofErr w:type="spellStart"/>
      <w:proofErr w:type="gramStart"/>
      <w:r>
        <w:t>toString</w:t>
      </w:r>
      <w:proofErr w:type="spellEnd"/>
      <w:r>
        <w:t>( )</w:t>
      </w:r>
      <w:proofErr w:type="gramEnd"/>
      <w:r>
        <w:t xml:space="preserve"> method – returns the content of the Loan object as a String value</w:t>
      </w:r>
    </w:p>
    <w:p w14:paraId="095FD980" w14:textId="55F1D47F" w:rsidR="002446EE" w:rsidRDefault="002446EE" w:rsidP="00712CF8">
      <w:pPr>
        <w:pStyle w:val="ListParagraph"/>
        <w:numPr>
          <w:ilvl w:val="0"/>
          <w:numId w:val="2"/>
        </w:numPr>
      </w:pPr>
      <w:proofErr w:type="gramStart"/>
      <w:r>
        <w:t>equals( )</w:t>
      </w:r>
      <w:proofErr w:type="gramEnd"/>
      <w:r>
        <w:t xml:space="preserve"> method – </w:t>
      </w:r>
      <w:r w:rsidRPr="00B53A0E">
        <w:rPr>
          <w:noProof/>
        </w:rPr>
        <w:t>check</w:t>
      </w:r>
      <w:r>
        <w:t xml:space="preserve"> the contents of </w:t>
      </w:r>
      <w:r w:rsidR="00B53A0E">
        <w:t xml:space="preserve">the </w:t>
      </w:r>
      <w:r w:rsidRPr="00B53A0E">
        <w:rPr>
          <w:noProof/>
        </w:rPr>
        <w:t>two</w:t>
      </w:r>
      <w:r>
        <w:t xml:space="preserve"> Loan object to check if they are same.</w:t>
      </w:r>
    </w:p>
    <w:p w14:paraId="5471598B" w14:textId="77777777" w:rsidR="00A3145D" w:rsidRPr="00EE7B1E" w:rsidRDefault="00EE7B1E" w:rsidP="00EE7B1E">
      <w:pPr>
        <w:ind w:left="360"/>
        <w:rPr>
          <w:b/>
          <w:color w:val="FF0000"/>
        </w:rPr>
      </w:pPr>
      <w:r w:rsidRPr="00EE7B1E">
        <w:rPr>
          <w:b/>
          <w:color w:val="FF0000"/>
        </w:rPr>
        <w:t>Draw a class diagram for the Loan class</w:t>
      </w:r>
    </w:p>
    <w:p w14:paraId="1B850F67" w14:textId="62766F25" w:rsidR="00A3145D" w:rsidRDefault="00A3145D" w:rsidP="00A3145D">
      <w:pPr>
        <w:ind w:left="360"/>
      </w:pPr>
      <w:r w:rsidRPr="00B53A0E">
        <w:rPr>
          <w:noProof/>
        </w:rPr>
        <w:t>Next</w:t>
      </w:r>
      <w:r w:rsidR="00B53A0E">
        <w:rPr>
          <w:noProof/>
        </w:rPr>
        <w:t>,</w:t>
      </w:r>
      <w:r>
        <w:t xml:space="preserve"> you will implement a test class called LoanTest.java to test the Loan class</w:t>
      </w:r>
    </w:p>
    <w:p w14:paraId="5AAC9717" w14:textId="77777777" w:rsidR="00A3145D" w:rsidRDefault="00690D5D" w:rsidP="00A3145D">
      <w:pPr>
        <w:ind w:left="360"/>
      </w:pPr>
      <w:r>
        <w:t xml:space="preserve">You will </w:t>
      </w:r>
      <w:r w:rsidR="00A3145D">
        <w:t xml:space="preserve">do the following in the test </w:t>
      </w:r>
      <w:r>
        <w:t>class:</w:t>
      </w:r>
    </w:p>
    <w:p w14:paraId="2A2D41CC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>Prompt the user for the annual interest rate.</w:t>
      </w:r>
    </w:p>
    <w:p w14:paraId="2541ECED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 xml:space="preserve">Prompt the user for the number of years the loan will be held </w:t>
      </w:r>
    </w:p>
    <w:p w14:paraId="6D2B1451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 xml:space="preserve">Prompt the user for a number representing the </w:t>
      </w:r>
      <w:r w:rsidR="00690D5D">
        <w:t>loan</w:t>
      </w:r>
      <w:r>
        <w:t xml:space="preserve"> amount borrowed from the bank.</w:t>
      </w:r>
    </w:p>
    <w:p w14:paraId="28B7478F" w14:textId="77777777" w:rsidR="00690D5D" w:rsidRDefault="00690D5D" w:rsidP="00A3145D">
      <w:pPr>
        <w:pStyle w:val="ListParagraph"/>
        <w:numPr>
          <w:ilvl w:val="0"/>
          <w:numId w:val="3"/>
        </w:numPr>
      </w:pPr>
      <w:r>
        <w:t>Prompt the user for the start date of the loan.</w:t>
      </w:r>
    </w:p>
    <w:p w14:paraId="1A411497" w14:textId="1046628F" w:rsidR="00690D5D" w:rsidRDefault="00690D5D" w:rsidP="00A3145D">
      <w:pPr>
        <w:pStyle w:val="ListParagraph"/>
        <w:numPr>
          <w:ilvl w:val="0"/>
          <w:numId w:val="3"/>
        </w:numPr>
      </w:pPr>
      <w:r>
        <w:t>Include necessary checks to validate the above input values</w:t>
      </w:r>
      <w:r w:rsidR="00111A0D">
        <w:t xml:space="preserve"> </w:t>
      </w:r>
      <w:proofErr w:type="gramStart"/>
      <w:r w:rsidR="00111A0D">
        <w:t>and also</w:t>
      </w:r>
      <w:proofErr w:type="gramEnd"/>
      <w:r w:rsidR="00111A0D">
        <w:t xml:space="preserve"> check for datatype safe read.</w:t>
      </w:r>
    </w:p>
    <w:p w14:paraId="4DBF9DF3" w14:textId="77777777" w:rsidR="00A3145D" w:rsidRDefault="00690D5D" w:rsidP="00690D5D">
      <w:pPr>
        <w:pStyle w:val="ListParagraph"/>
        <w:numPr>
          <w:ilvl w:val="0"/>
          <w:numId w:val="3"/>
        </w:numPr>
      </w:pPr>
      <w:r>
        <w:t>Create the Loan object</w:t>
      </w:r>
    </w:p>
    <w:p w14:paraId="4B1B5CDA" w14:textId="77777777" w:rsidR="00A3145D" w:rsidRDefault="00A3145D" w:rsidP="00A3145D">
      <w:pPr>
        <w:pStyle w:val="ListParagraph"/>
        <w:numPr>
          <w:ilvl w:val="0"/>
          <w:numId w:val="3"/>
        </w:numPr>
      </w:pPr>
      <w:r>
        <w:t>Output a summary of the mortgage problem as follows:</w:t>
      </w:r>
    </w:p>
    <w:p w14:paraId="73C5EE69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annual interest rate in percent notation</w:t>
      </w:r>
    </w:p>
    <w:p w14:paraId="0B581C79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mortgage amount in dollars</w:t>
      </w:r>
    </w:p>
    <w:p w14:paraId="4E48F7D7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monthly payment in dollars, with only two significant digits after the decimal point</w:t>
      </w:r>
    </w:p>
    <w:p w14:paraId="6058E18C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total payment over the years, with only two significant digits after the decimal point</w:t>
      </w:r>
    </w:p>
    <w:p w14:paraId="4CD1AE05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overpayment</w:t>
      </w:r>
      <w:r w:rsidR="00690D5D">
        <w:t xml:space="preserve"> </w:t>
      </w:r>
      <w:r>
        <w:t>with only two significant digits after the decimal point</w:t>
      </w:r>
    </w:p>
    <w:p w14:paraId="230DE0D1" w14:textId="77777777" w:rsidR="00A3145D" w:rsidRDefault="00A3145D" w:rsidP="00A3145D">
      <w:pPr>
        <w:pStyle w:val="ListParagraph"/>
        <w:numPr>
          <w:ilvl w:val="1"/>
          <w:numId w:val="3"/>
        </w:numPr>
      </w:pPr>
      <w:r>
        <w:t>The overpayment as a percentage (in percent notation) of the mortgage amount</w:t>
      </w:r>
    </w:p>
    <w:p w14:paraId="66767416" w14:textId="77777777" w:rsidR="00A3145D" w:rsidRDefault="00A3145D" w:rsidP="00A3145D"/>
    <w:p w14:paraId="695058BD" w14:textId="77777777" w:rsidR="00A3145D" w:rsidRDefault="00690D5D" w:rsidP="00690D5D">
      <w:pPr>
        <w:pStyle w:val="ListParagraph"/>
        <w:numPr>
          <w:ilvl w:val="0"/>
          <w:numId w:val="5"/>
        </w:numPr>
      </w:pPr>
      <w:r>
        <w:t xml:space="preserve">After your program displays the above output, it should prompt the user if the user would be like to try again. If the answer is </w:t>
      </w:r>
      <w:proofErr w:type="gramStart"/>
      <w:r>
        <w:t>YES</w:t>
      </w:r>
      <w:proofErr w:type="gramEnd"/>
      <w:r>
        <w:t xml:space="preserve"> then repeat the above operations.</w:t>
      </w:r>
      <w:r w:rsidR="00A3145D">
        <w:br/>
      </w:r>
    </w:p>
    <w:p w14:paraId="4A694851" w14:textId="77777777" w:rsidR="00690D5D" w:rsidRPr="00B470B6" w:rsidRDefault="00690D5D" w:rsidP="00690D5D">
      <w:pPr>
        <w:ind w:left="720"/>
        <w:rPr>
          <w:b/>
          <w:i/>
        </w:rPr>
      </w:pPr>
      <w:r>
        <w:t xml:space="preserve">Your output for both the programs </w:t>
      </w:r>
      <w:proofErr w:type="gramStart"/>
      <w:r>
        <w:t>has to</w:t>
      </w:r>
      <w:proofErr w:type="gramEnd"/>
      <w:r>
        <w:t xml:space="preserve"> be verbose and don’t forget to comment and describe your programs. </w:t>
      </w:r>
      <w:r w:rsidRPr="00B470B6">
        <w:rPr>
          <w:b/>
          <w:i/>
        </w:rPr>
        <w:t>(</w:t>
      </w:r>
      <w:r w:rsidR="00B7192D">
        <w:rPr>
          <w:b/>
          <w:i/>
        </w:rPr>
        <w:t>6</w:t>
      </w:r>
      <w:r w:rsidR="001C0A07">
        <w:rPr>
          <w:b/>
          <w:i/>
        </w:rPr>
        <w:t>0</w:t>
      </w:r>
      <w:r w:rsidRPr="00B470B6">
        <w:rPr>
          <w:b/>
          <w:i/>
        </w:rPr>
        <w:t xml:space="preserve"> points)</w:t>
      </w:r>
    </w:p>
    <w:p w14:paraId="4408165B" w14:textId="77777777" w:rsidR="00690D5D" w:rsidRDefault="00690D5D" w:rsidP="00690D5D">
      <w:pPr>
        <w:ind w:left="720"/>
      </w:pPr>
    </w:p>
    <w:p w14:paraId="054E6D1D" w14:textId="5E5E5584" w:rsidR="00E54E2A" w:rsidRPr="00D1610D" w:rsidRDefault="00E54E2A" w:rsidP="00E54E2A">
      <w:pPr>
        <w:rPr>
          <w:b/>
          <w:color w:val="215868" w:themeColor="accent5" w:themeShade="80"/>
          <w:sz w:val="24"/>
        </w:rPr>
      </w:pPr>
      <w:r w:rsidRPr="00D1610D">
        <w:rPr>
          <w:b/>
          <w:color w:val="215868" w:themeColor="accent5" w:themeShade="80"/>
          <w:sz w:val="24"/>
        </w:rPr>
        <w:t>Things to Turn in:</w:t>
      </w:r>
    </w:p>
    <w:p w14:paraId="2CBCB306" w14:textId="49CB2CF9" w:rsidR="00E54E2A" w:rsidRPr="00AA79B9" w:rsidRDefault="00E54E2A" w:rsidP="00E54E2A">
      <w:pPr>
        <w:pStyle w:val="ListParagraph"/>
        <w:numPr>
          <w:ilvl w:val="0"/>
          <w:numId w:val="8"/>
        </w:numPr>
        <w:rPr>
          <w:i/>
          <w:color w:val="365F91" w:themeColor="accent1" w:themeShade="BF"/>
        </w:rPr>
      </w:pPr>
      <w:r>
        <w:t xml:space="preserve">In a new Word file and save the file naming convention that we have used for earlier labs. </w:t>
      </w:r>
      <w:r w:rsidRPr="00AB5725">
        <w:rPr>
          <w:i/>
          <w:color w:val="365F91" w:themeColor="accent1" w:themeShade="BF"/>
        </w:rPr>
        <w:t>Use landscape page layout</w:t>
      </w:r>
      <w:r w:rsidR="00DD6BC8">
        <w:rPr>
          <w:i/>
          <w:color w:val="365F91" w:themeColor="accent1" w:themeShade="BF"/>
        </w:rPr>
        <w:t xml:space="preserve"> and Courier New font.</w:t>
      </w:r>
    </w:p>
    <w:p w14:paraId="5E2CBD94" w14:textId="3A9C3D08" w:rsidR="00E54E2A" w:rsidRDefault="00E54E2A" w:rsidP="00E54E2A">
      <w:pPr>
        <w:pStyle w:val="ListParagraph"/>
        <w:numPr>
          <w:ilvl w:val="0"/>
          <w:numId w:val="8"/>
        </w:numPr>
      </w:pPr>
      <w:r>
        <w:t>Enter your name at the top of the document.</w:t>
      </w:r>
    </w:p>
    <w:p w14:paraId="16DE1C33" w14:textId="21FDF14D" w:rsidR="00C5048F" w:rsidRDefault="00C5048F" w:rsidP="00E54E2A">
      <w:pPr>
        <w:pStyle w:val="ListParagraph"/>
        <w:numPr>
          <w:ilvl w:val="0"/>
          <w:numId w:val="8"/>
        </w:numPr>
      </w:pPr>
      <w:r>
        <w:t>Paste the class diagram of the Date class</w:t>
      </w:r>
    </w:p>
    <w:p w14:paraId="261EDAEF" w14:textId="226CC0C6" w:rsidR="00C5048F" w:rsidRDefault="00C5048F" w:rsidP="00E54E2A">
      <w:pPr>
        <w:pStyle w:val="ListParagraph"/>
        <w:numPr>
          <w:ilvl w:val="0"/>
          <w:numId w:val="8"/>
        </w:numPr>
      </w:pPr>
      <w:r>
        <w:t>Type your answer to why the set methods in Date class were declared to be private.</w:t>
      </w:r>
    </w:p>
    <w:p w14:paraId="7571ACC8" w14:textId="77777777" w:rsidR="00CE34B8" w:rsidRDefault="00E54E2A" w:rsidP="00052655">
      <w:pPr>
        <w:pStyle w:val="ListParagraph"/>
        <w:numPr>
          <w:ilvl w:val="0"/>
          <w:numId w:val="8"/>
        </w:numPr>
      </w:pPr>
      <w:r>
        <w:t>Copy and paste the source code of Program – I (Data.java and DataTest.java)</w:t>
      </w:r>
      <w:r w:rsidR="00CE34B8">
        <w:t xml:space="preserve"> and copy and paste the contents of output </w:t>
      </w:r>
      <w:proofErr w:type="gramStart"/>
      <w:r w:rsidR="00CE34B8">
        <w:t>window  of</w:t>
      </w:r>
      <w:proofErr w:type="gramEnd"/>
      <w:r w:rsidR="00CE34B8">
        <w:t xml:space="preserve"> DataTest.java </w:t>
      </w:r>
    </w:p>
    <w:p w14:paraId="24FE6294" w14:textId="7FBAB14F" w:rsidR="00E54E2A" w:rsidRDefault="00B57815" w:rsidP="00052655">
      <w:pPr>
        <w:pStyle w:val="ListParagraph"/>
        <w:numPr>
          <w:ilvl w:val="0"/>
          <w:numId w:val="8"/>
        </w:numPr>
      </w:pPr>
      <w:r>
        <w:t>Copy</w:t>
      </w:r>
      <w:r w:rsidR="00E54E2A">
        <w:t xml:space="preserve"> and paste the </w:t>
      </w:r>
      <w:r w:rsidR="00E54E2A" w:rsidRPr="00B53A0E">
        <w:rPr>
          <w:noProof/>
        </w:rPr>
        <w:t>screenshot</w:t>
      </w:r>
      <w:r w:rsidR="00E54E2A">
        <w:t xml:space="preserve"> of the output window of DateTest.java</w:t>
      </w:r>
      <w:r w:rsidR="00C5048F">
        <w:t xml:space="preserve"> for a run with good input and a bad input</w:t>
      </w:r>
      <w:r w:rsidR="00E54E2A">
        <w:t>.</w:t>
      </w:r>
    </w:p>
    <w:p w14:paraId="4E188D39" w14:textId="2BBA279C" w:rsidR="00E54E2A" w:rsidRDefault="00E54E2A" w:rsidP="00E54E2A">
      <w:pPr>
        <w:pStyle w:val="ListParagraph"/>
        <w:numPr>
          <w:ilvl w:val="0"/>
          <w:numId w:val="8"/>
        </w:numPr>
      </w:pPr>
      <w:r>
        <w:lastRenderedPageBreak/>
        <w:t xml:space="preserve">Type in the test cases </w:t>
      </w:r>
      <w:r w:rsidRPr="00B53A0E">
        <w:rPr>
          <w:noProof/>
        </w:rPr>
        <w:t>you</w:t>
      </w:r>
      <w:r>
        <w:t xml:space="preserve"> identified for Programming exercise – I.</w:t>
      </w:r>
    </w:p>
    <w:p w14:paraId="490588CE" w14:textId="03B7171A" w:rsidR="00C5048F" w:rsidRDefault="00C5048F" w:rsidP="00E54E2A">
      <w:pPr>
        <w:pStyle w:val="ListParagraph"/>
        <w:numPr>
          <w:ilvl w:val="0"/>
          <w:numId w:val="8"/>
        </w:numPr>
      </w:pPr>
      <w:r>
        <w:t>Paste the class diagram of the Loan class.</w:t>
      </w:r>
    </w:p>
    <w:p w14:paraId="1EEEAC29" w14:textId="77777777" w:rsidR="00CE34B8" w:rsidRDefault="00E54E2A" w:rsidP="00E54E2A">
      <w:pPr>
        <w:pStyle w:val="ListParagraph"/>
        <w:numPr>
          <w:ilvl w:val="0"/>
          <w:numId w:val="8"/>
        </w:numPr>
      </w:pPr>
      <w:r>
        <w:t xml:space="preserve">Copy and paste the source code of Program – II </w:t>
      </w:r>
      <w:r w:rsidR="00B57815">
        <w:t xml:space="preserve">(Loan.java and LoanTest.java) </w:t>
      </w:r>
      <w:r>
        <w:t xml:space="preserve">and </w:t>
      </w:r>
      <w:r w:rsidR="00CE34B8">
        <w:t>copy and paste the contents of output window for LoanTest.java.</w:t>
      </w:r>
    </w:p>
    <w:p w14:paraId="454F5C50" w14:textId="0372E67D" w:rsidR="00E54E2A" w:rsidRDefault="00CE34B8" w:rsidP="00E54E2A">
      <w:pPr>
        <w:pStyle w:val="ListParagraph"/>
        <w:numPr>
          <w:ilvl w:val="0"/>
          <w:numId w:val="8"/>
        </w:numPr>
      </w:pPr>
      <w:r>
        <w:t xml:space="preserve">Copy and paste the </w:t>
      </w:r>
      <w:r w:rsidRPr="00B53A0E">
        <w:rPr>
          <w:noProof/>
        </w:rPr>
        <w:t>screenshot</w:t>
      </w:r>
      <w:r w:rsidR="00E54E2A">
        <w:t xml:space="preserve"> of the output window of </w:t>
      </w:r>
      <w:r w:rsidR="007C0EC9">
        <w:t>LoanTest.java for</w:t>
      </w:r>
      <w:r w:rsidR="00E54E2A">
        <w:t xml:space="preserve"> each run of the program for the inputs provided.</w:t>
      </w:r>
    </w:p>
    <w:p w14:paraId="1095447A" w14:textId="548C8219" w:rsidR="00E54E2A" w:rsidRPr="00626F10" w:rsidRDefault="00E54E2A" w:rsidP="00E54E2A">
      <w:pPr>
        <w:pStyle w:val="ListParagraph"/>
        <w:numPr>
          <w:ilvl w:val="0"/>
          <w:numId w:val="8"/>
        </w:numPr>
        <w:rPr>
          <w:b/>
          <w:color w:val="FF0000"/>
        </w:rPr>
      </w:pPr>
      <w:r>
        <w:t xml:space="preserve">Zip your NetBeans Project folder by going to File </w:t>
      </w:r>
      <w:r>
        <w:sym w:font="Wingdings" w:char="F0E0"/>
      </w:r>
      <w:r w:rsidR="00B53A0E">
        <w:t>Zip</w:t>
      </w:r>
      <w:r w:rsidRPr="00B53A0E">
        <w:rPr>
          <w:noProof/>
        </w:rPr>
        <w:t>.</w:t>
      </w:r>
      <w:r>
        <w:t xml:space="preserve"> Make sure to select a location where you want to save the zipped file and </w:t>
      </w:r>
      <w:r w:rsidRPr="00626F10">
        <w:rPr>
          <w:b/>
          <w:color w:val="FF0000"/>
        </w:rPr>
        <w:t>do not forget to include .zip at the end of the zipped file name.</w:t>
      </w:r>
    </w:p>
    <w:p w14:paraId="4970C6E0" w14:textId="228D20A0" w:rsidR="00690D5D" w:rsidRDefault="00E54E2A" w:rsidP="00690D5D">
      <w:pPr>
        <w:pStyle w:val="ListParagraph"/>
        <w:numPr>
          <w:ilvl w:val="0"/>
          <w:numId w:val="8"/>
        </w:numPr>
      </w:pPr>
      <w:r>
        <w:t xml:space="preserve">Submit your word document along with the zipped NetBeans project folder using the </w:t>
      </w:r>
      <w:r w:rsidR="00B57815">
        <w:rPr>
          <w:b/>
          <w:i/>
          <w:color w:val="17365D" w:themeColor="text2" w:themeShade="BF"/>
        </w:rPr>
        <w:t xml:space="preserve">Lab Assignment – </w:t>
      </w:r>
      <w:r w:rsidR="00146908">
        <w:rPr>
          <w:b/>
          <w:i/>
          <w:color w:val="17365D" w:themeColor="text2" w:themeShade="BF"/>
        </w:rPr>
        <w:t>11</w:t>
      </w:r>
      <w:r w:rsidRPr="007B1B4B">
        <w:rPr>
          <w:b/>
          <w:i/>
          <w:color w:val="17365D" w:themeColor="text2" w:themeShade="BF"/>
        </w:rPr>
        <w:t xml:space="preserve"> </w:t>
      </w:r>
      <w:r w:rsidRPr="00B53A0E">
        <w:rPr>
          <w:b/>
          <w:i/>
          <w:noProof/>
          <w:color w:val="17365D" w:themeColor="text2" w:themeShade="BF"/>
        </w:rPr>
        <w:t>link</w:t>
      </w:r>
      <w:r w:rsidRPr="007B1B4B">
        <w:rPr>
          <w:color w:val="17365D" w:themeColor="text2" w:themeShade="BF"/>
        </w:rPr>
        <w:t xml:space="preserve"> </w:t>
      </w:r>
      <w:r>
        <w:t xml:space="preserve">on </w:t>
      </w:r>
      <w:r w:rsidR="00B53A0E">
        <w:rPr>
          <w:noProof/>
        </w:rPr>
        <w:t>B</w:t>
      </w:r>
      <w:r w:rsidRPr="00B53A0E">
        <w:rPr>
          <w:noProof/>
        </w:rPr>
        <w:t>lackboard</w:t>
      </w:r>
      <w:r>
        <w:t xml:space="preserve"> by the due date.</w:t>
      </w:r>
    </w:p>
    <w:sectPr w:rsidR="00690D5D" w:rsidSect="005A52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C74B7"/>
    <w:multiLevelType w:val="hybridMultilevel"/>
    <w:tmpl w:val="ADE81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137A1"/>
    <w:multiLevelType w:val="hybridMultilevel"/>
    <w:tmpl w:val="9688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9B2C0E"/>
    <w:multiLevelType w:val="hybridMultilevel"/>
    <w:tmpl w:val="9026A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560AE"/>
    <w:multiLevelType w:val="hybridMultilevel"/>
    <w:tmpl w:val="6ED68570"/>
    <w:lvl w:ilvl="0" w:tplc="94E0EE7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A17EA"/>
    <w:multiLevelType w:val="hybridMultilevel"/>
    <w:tmpl w:val="250226DA"/>
    <w:lvl w:ilvl="0" w:tplc="865ACA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B37DB"/>
    <w:multiLevelType w:val="hybridMultilevel"/>
    <w:tmpl w:val="F7869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E42F7D"/>
    <w:multiLevelType w:val="hybridMultilevel"/>
    <w:tmpl w:val="14FC6E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7"/>
  </w:num>
  <w:num w:numId="5">
    <w:abstractNumId w:val="2"/>
  </w:num>
  <w:num w:numId="6">
    <w:abstractNumId w:val="8"/>
  </w:num>
  <w:num w:numId="7">
    <w:abstractNumId w:val="3"/>
  </w:num>
  <w:num w:numId="8">
    <w:abstractNumId w:val="5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Tc3MjC1MLK0MDBS0lEKTi0uzszPAykwrAUA6gQVNiwAAAA="/>
  </w:docVars>
  <w:rsids>
    <w:rsidRoot w:val="00F26C2A"/>
    <w:rsid w:val="00030B9A"/>
    <w:rsid w:val="00062234"/>
    <w:rsid w:val="0008422E"/>
    <w:rsid w:val="0008616F"/>
    <w:rsid w:val="000C1B38"/>
    <w:rsid w:val="00111A0D"/>
    <w:rsid w:val="00143EF7"/>
    <w:rsid w:val="00146908"/>
    <w:rsid w:val="00180263"/>
    <w:rsid w:val="00187E0D"/>
    <w:rsid w:val="001A7700"/>
    <w:rsid w:val="001C0A07"/>
    <w:rsid w:val="002053FC"/>
    <w:rsid w:val="00217214"/>
    <w:rsid w:val="002446EE"/>
    <w:rsid w:val="00280E3E"/>
    <w:rsid w:val="00294837"/>
    <w:rsid w:val="002F1FDC"/>
    <w:rsid w:val="00315753"/>
    <w:rsid w:val="00327002"/>
    <w:rsid w:val="00336067"/>
    <w:rsid w:val="004253A8"/>
    <w:rsid w:val="00427B65"/>
    <w:rsid w:val="004A5935"/>
    <w:rsid w:val="00503F5D"/>
    <w:rsid w:val="005A3374"/>
    <w:rsid w:val="005A5234"/>
    <w:rsid w:val="00600D42"/>
    <w:rsid w:val="006024F5"/>
    <w:rsid w:val="00622080"/>
    <w:rsid w:val="00666DA9"/>
    <w:rsid w:val="00675A70"/>
    <w:rsid w:val="00682E16"/>
    <w:rsid w:val="00690D5D"/>
    <w:rsid w:val="006C3175"/>
    <w:rsid w:val="006F357B"/>
    <w:rsid w:val="00712CF8"/>
    <w:rsid w:val="00735471"/>
    <w:rsid w:val="00737066"/>
    <w:rsid w:val="00741E8B"/>
    <w:rsid w:val="007B12F6"/>
    <w:rsid w:val="007C0EC9"/>
    <w:rsid w:val="007D03A4"/>
    <w:rsid w:val="008A0303"/>
    <w:rsid w:val="008B1D1A"/>
    <w:rsid w:val="00914701"/>
    <w:rsid w:val="009933BF"/>
    <w:rsid w:val="00A25130"/>
    <w:rsid w:val="00A3145D"/>
    <w:rsid w:val="00A77DF1"/>
    <w:rsid w:val="00B132D2"/>
    <w:rsid w:val="00B470B6"/>
    <w:rsid w:val="00B53A0E"/>
    <w:rsid w:val="00B57815"/>
    <w:rsid w:val="00B7192D"/>
    <w:rsid w:val="00BA275B"/>
    <w:rsid w:val="00BD39C1"/>
    <w:rsid w:val="00C5048F"/>
    <w:rsid w:val="00C747B8"/>
    <w:rsid w:val="00CE34B8"/>
    <w:rsid w:val="00D54C37"/>
    <w:rsid w:val="00DB2A5E"/>
    <w:rsid w:val="00DD6BC8"/>
    <w:rsid w:val="00DE5A4D"/>
    <w:rsid w:val="00E45337"/>
    <w:rsid w:val="00E54E2A"/>
    <w:rsid w:val="00E80A01"/>
    <w:rsid w:val="00ED716A"/>
    <w:rsid w:val="00EE7B1E"/>
    <w:rsid w:val="00EF3441"/>
    <w:rsid w:val="00F02E3E"/>
    <w:rsid w:val="00F130E2"/>
    <w:rsid w:val="00F159E6"/>
    <w:rsid w:val="00F26C2A"/>
    <w:rsid w:val="00F3016A"/>
    <w:rsid w:val="00F546CF"/>
    <w:rsid w:val="00FC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A6CB"/>
  <w15:docId w15:val="{08D0D4EB-5711-4089-9B5B-C779DC97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C2A"/>
    <w:pPr>
      <w:ind w:left="720"/>
      <w:contextualSpacing/>
    </w:pPr>
  </w:style>
  <w:style w:type="table" w:styleId="TableGrid">
    <w:name w:val="Table Grid"/>
    <w:basedOn w:val="TableNormal"/>
    <w:uiPriority w:val="59"/>
    <w:rsid w:val="001C0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54C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4C37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77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1089</Words>
  <Characters>620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tap</dc:creator>
  <cp:lastModifiedBy>Zhenhua Yang</cp:lastModifiedBy>
  <cp:revision>28</cp:revision>
  <dcterms:created xsi:type="dcterms:W3CDTF">2018-10-25T13:32:00Z</dcterms:created>
  <dcterms:modified xsi:type="dcterms:W3CDTF">2018-10-26T16:57:00Z</dcterms:modified>
</cp:coreProperties>
</file>